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the Position of Tailor Internship in DR Congo Kinshasa</w:t>
      </w:r>
    </w:p>
    <w:bookmarkEnd w:id="20"/>
    <w:p>
      <w:pPr>
        <w:pStyle w:val="BodyText"/>
      </w:pPr>
      <w:r>
        <w:t xml:space="preserve">Your Name</w:t>
      </w:r>
      <w:r>
        <w:br/>
      </w:r>
      <w:r>
        <w:t xml:space="preserve">Street Address, District</w:t>
      </w:r>
      <w:r>
        <w:br/>
      </w:r>
      <w:r>
        <w:t xml:space="preserve">Kinshasa, DR Congo</w:t>
      </w:r>
    </w:p>
    <w:p>
      <w:pPr>
        <w:pStyle w:val="BodyText"/>
      </w:pPr>
      <w:r>
        <w:t xml:space="preserve">Date: October 26, 2023</w:t>
      </w:r>
    </w:p>
    <w:p>
      <w:pPr>
        <w:pStyle w:val="BodyText"/>
      </w:pPr>
      <w:r>
        <w:t xml:space="preserve">Human Resources Department</w:t>
      </w:r>
      <w:r>
        <w:br/>
      </w:r>
      <w:r>
        <w:t xml:space="preserve">Respected Fashion House or Textile Enterprise</w:t>
      </w:r>
      <w:r>
        <w:br/>
      </w:r>
      <w:r>
        <w:t xml:space="preserve">P.O. Box [Number]</w:t>
      </w:r>
      <w:r>
        <w:br/>
      </w:r>
      <w:r>
        <w:t xml:space="preserve">Kinshasa, DR Congo</w:t>
      </w:r>
    </w:p>
    <w:p>
      <w:pPr>
        <w:pStyle w:val="BodyText"/>
      </w:pPr>
      <w:r>
        <w:t xml:space="preserve">Subject: Internship Application Letter for Tailor Position at Your Esteemed Institution in DR Congo Kinshasa</w:t>
      </w:r>
    </w:p>
    <w:p>
      <w:pPr>
        <w:pStyle w:val="BodyText"/>
      </w:pPr>
      <w:r>
        <w:t xml:space="preserve">Dear Hiring Manager,</w:t>
      </w:r>
    </w:p>
    <w:p>
      <w:pPr>
        <w:pStyle w:val="BodyText"/>
      </w:pPr>
      <w:r>
        <w:t xml:space="preserve">I am writing this Internship Application Letter with profound enthusiasm to express my earnest interest in the Tailor Internship position currently available at your esteemed institution in the vibrant heart of DR Congo Kinshasa. As a dedicated student of fashion design and textile arts deeply rooted in Congolese cultural traditions, I have long admired your organization's exceptional contributions to preserving and innovating Kinshasa's rich sartorial heritage. My passion for tailoring, combined with my commitment to excellence in craftsmanship, aligns perfectly with the dynamic fashion ecosystem thriving within DR Congo Kinshasa.</w:t>
      </w:r>
    </w:p>
    <w:p>
      <w:pPr>
        <w:pStyle w:val="BodyText"/>
      </w:pPr>
      <w:r>
        <w:t xml:space="preserve">Having grown up amidst the bustling markets of Gombe and Limete in Kinshasa, I have been immersed in the artistry of Congolese tailoring since childhood. I recall watching master tailors transform vibrant Ankara fabrics into stunning traditional attire for weddings, ceremonies, and daily life – a cultural tapestry that continues to define our national identity. This personal connection fuels my professional aspiration to contribute meaningfully to Kinshasa's textile industry. My academic journey at the Institut Supérieur des Arts et Métiers de Kinshasa has equipped me with foundational skills in pattern drafting, fabric selection, and garment construction, but I yearn for the hands-on experience that only a structured internship under expert guidance can provide. This Internship Application Letter represents my formal commitment to learning from industry leaders while honoring the legacy of tailoring in DR Congo.</w:t>
      </w:r>
    </w:p>
    <w:p>
      <w:pPr>
        <w:pStyle w:val="BodyText"/>
      </w:pPr>
      <w:r>
        <w:t xml:space="preserve">What particularly excites me about this opportunity is your organization's renowned work in blending traditional Congolese aesthetics with contemporary fashion trends. I have followed your recent collections inspired by Luba and Kongo weaving techniques, which demonstrate a profound respect for our cultural roots while embracing modernity – a balance I strive to achieve in my own work. In DR Congo Kinshasa, where textile craftsmanship represents both economic opportunity and cultural preservation, I believe your institution serves as a vital bridge between generations of artisans. As an intern under your mentorship, I am eager to contribute to this mission by assisting in fabric preparation for traditional garments like the *kanga* and *boubou*, while learning advanced techniques such as embroidery with locally sourced beads and threads.</w:t>
      </w:r>
    </w:p>
    <w:p>
      <w:pPr>
        <w:pStyle w:val="BodyText"/>
      </w:pPr>
      <w:r>
        <w:t xml:space="preserve">My practical experience includes volunteering at a community tailoring cooperative in Matete, where I assisted in creating uniforms for local NGOs using recycled materials – a project that resonated deeply with Kinshasa's growing focus on sustainable fashion. Additionally, I completed a semester-long apprenticeship with Master Tailor Marie-Françoise at her workshop near the Avenue de l'Indépendance, where I mastered hand-sewing techniques and learned to work with delicate fabrics like *manga* silk. These experiences have taught me that exceptional tailoring in DR Congo Kinshasa requires not only technical precision but also cultural sensitivity – understanding how garment styles communicate social status, regional identity, and spiritual significance across diverse communities.</w:t>
      </w:r>
    </w:p>
    <w:p>
      <w:pPr>
        <w:pStyle w:val="BodyText"/>
      </w:pPr>
      <w:r>
        <w:t xml:space="preserve">I recognize that Kinshasa's fashion industry faces unique challenges: seasonal fabric shortages, limited access to modern equipment in some workshops, and the need to adapt traditional techniques for global markets. As a committed intern from DR Congo Kinshasa myself, I bring not just technical skills but an intrinsic understanding of these dynamics. My fluency in French and Lingala enables effective communication with both local artisans and international clients – a crucial asset when navigating the interconnected fashion landscape of our capital city. Furthermore, my familiarity with Kinshasa's textile districts (such as N'Djili Market for raw materials and Makala for finished garments) ensures I can contribute immediately to supply chain efficiency.</w:t>
      </w:r>
    </w:p>
    <w:p>
      <w:pPr>
        <w:pStyle w:val="BodyText"/>
      </w:pPr>
      <w:r>
        <w:t xml:space="preserve">What truly distinguishes this internship opportunity is your organization's reputation for nurturing future leaders in Congolese fashion. Your partnership with the Association des Artisans de Kinshasa demonstrates a commitment to ethical growth – values that mirror my own professional philosophy. I am particularly inspired by your recent initiative to train young women from Kasapa neighborhood in advanced tailoring skills, an effort that transforms cultural heritage into economic empowerment. This aligns with my aspiration to become a mentor myself someday, creating pathways for other youth in DR Congo Kinshasa to pursue careers in fashion without leaving our communities.</w:t>
      </w:r>
    </w:p>
    <w:p>
      <w:pPr>
        <w:pStyle w:val="BodyText"/>
      </w:pPr>
      <w:r>
        <w:t xml:space="preserve">I am prepared to dedicate myself fully to this internship, working diligently during the proposed 6-month period while actively seeking opportunities to expand my knowledge. I understand that tailoring excellence demands patience and practice – qualities I have cultivated through years of studying both traditional Congolese techniques and contemporary global methods. In DR Congo Kinshasa, where every stitch carries cultural significance, I am eager to learn from your artisans' wisdom while contributing fresh perspectives on sustainable innovation.</w:t>
      </w:r>
    </w:p>
    <w:p>
      <w:pPr>
        <w:pStyle w:val="BodyText"/>
      </w:pPr>
      <w:r>
        <w:t xml:space="preserve">This Internship Application Letter serves as a testament to my profound respect for the tailoring tradition that has long been woven into the fabric of DR Congo Kinshasa. I have attached my portfolio showcasing projects like the *Kongo-inspired evening gown* created for our university's cultural festival and a sustainable textile upcycling initiative that reduced waste by 40% in my community project. I would welcome the opportunity to discuss how my skills in pattern-making, fabric analysis, and cultural awareness can support your team's objectives during an interview at your convenience.</w:t>
      </w:r>
    </w:p>
    <w:p>
      <w:pPr>
        <w:pStyle w:val="BodyText"/>
      </w:pPr>
      <w:r>
        <w:t xml:space="preserve">Thank you for considering this Internship Application Letter from a passionate future tailoring professional committed to honoring DR Congo Kinshasa's textile legacy. I am confident that my dedication, cultural connection, and eagerness to learn make me an ideal candidate for your Tailor Internship program. I look forward to the possibility of contributing to your mission while growing under the guidance of Kinshasa's most respected fashion innovators.</w:t>
      </w:r>
    </w:p>
    <w:p>
      <w:pPr>
        <w:pStyle w:val="BodyText"/>
      </w:pPr>
      <w:r>
        <w:t xml:space="preserve">Sincerely,</w:t>
      </w:r>
      <w:r>
        <w:br/>
      </w:r>
      <w:r>
        <w:br/>
      </w:r>
      <w:r>
        <w:rPr>
          <w:bCs/>
          <w:b/>
        </w:rPr>
        <w:t xml:space="preserve">Your Full Name</w:t>
      </w:r>
      <w:r>
        <w:br/>
      </w:r>
      <w:r>
        <w:t xml:space="preserve">[Phone Number] | [Email Address] |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DR Congo Kinshasa</dc:title>
  <dc:creator/>
  <dc:language>en</dc:language>
  <cp:keywords/>
  <dcterms:created xsi:type="dcterms:W3CDTF">2026-04-29T02:24:40Z</dcterms:created>
  <dcterms:modified xsi:type="dcterms:W3CDTF">2026-04-29T02:24:40Z</dcterms:modified>
</cp:coreProperties>
</file>

<file path=docProps/custom.xml><?xml version="1.0" encoding="utf-8"?>
<Properties xmlns="http://schemas.openxmlformats.org/officeDocument/2006/custom-properties" xmlns:vt="http://schemas.openxmlformats.org/officeDocument/2006/docPropsVTypes"/>
</file>